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trice Norv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tri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rv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607 South Justine St Chicago 6062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tricecollins1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1454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r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r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